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068CBC" w14:textId="7BD0DBC5" w:rsidR="009C4DE4" w:rsidRDefault="00344F79" w:rsidP="00344F79">
      <w:pPr>
        <w:pStyle w:val="Heading1"/>
        <w:jc w:val="center"/>
      </w:pPr>
      <w:r>
        <w:t xml:space="preserve">Movies </w:t>
      </w:r>
      <w:r w:rsidR="00020099">
        <w:t>Database</w:t>
      </w:r>
      <w:r>
        <w:t xml:space="preserve"> Uses</w:t>
      </w:r>
    </w:p>
    <w:p w14:paraId="6451D073" w14:textId="77777777" w:rsidR="00344F79" w:rsidRDefault="00807F78" w:rsidP="00807F78">
      <w:pPr>
        <w:pStyle w:val="Heading2"/>
      </w:pPr>
      <w:r>
        <w:t>User</w:t>
      </w:r>
    </w:p>
    <w:p w14:paraId="31B6C8E9" w14:textId="77777777" w:rsidR="00807F78" w:rsidRDefault="00B571FE" w:rsidP="00807F78">
      <w:pPr>
        <w:pStyle w:val="ListParagraph"/>
        <w:numPr>
          <w:ilvl w:val="0"/>
          <w:numId w:val="2"/>
        </w:numPr>
      </w:pPr>
      <w:r>
        <w:t>Load all the users :</w:t>
      </w:r>
    </w:p>
    <w:p w14:paraId="4C465328" w14:textId="168C10CD" w:rsidR="00B571FE" w:rsidRDefault="00B571FE" w:rsidP="00B571FE">
      <w:pPr>
        <w:pStyle w:val="ListParagraph"/>
        <w:numPr>
          <w:ilvl w:val="1"/>
          <w:numId w:val="2"/>
        </w:numPr>
      </w:pPr>
      <w:r>
        <w:t>Read operation</w:t>
      </w:r>
    </w:p>
    <w:p w14:paraId="40F10E6E" w14:textId="77777777" w:rsidR="00807F78" w:rsidRDefault="00F40BFA" w:rsidP="00807F78">
      <w:pPr>
        <w:pStyle w:val="ListParagraph"/>
        <w:numPr>
          <w:ilvl w:val="1"/>
          <w:numId w:val="2"/>
        </w:numPr>
      </w:pPr>
      <w:r>
        <w:t>No f</w:t>
      </w:r>
      <w:r w:rsidR="00807F78">
        <w:t>ilter</w:t>
      </w:r>
    </w:p>
    <w:p w14:paraId="7AC37730" w14:textId="166D423F" w:rsidR="00B571FE" w:rsidRDefault="00B571FE" w:rsidP="00807F78">
      <w:pPr>
        <w:pStyle w:val="ListParagraph"/>
        <w:numPr>
          <w:ilvl w:val="1"/>
          <w:numId w:val="2"/>
        </w:numPr>
      </w:pPr>
      <w:r>
        <w:t>On home screen when user clicks on Login or switch button</w:t>
      </w:r>
    </w:p>
    <w:p w14:paraId="37C0557D" w14:textId="3F42C47C" w:rsidR="00B571FE" w:rsidRDefault="00B571FE" w:rsidP="00B571FE">
      <w:pPr>
        <w:pStyle w:val="ListParagraph"/>
        <w:numPr>
          <w:ilvl w:val="0"/>
          <w:numId w:val="2"/>
        </w:numPr>
      </w:pPr>
      <w:r>
        <w:t>Load specific user:</w:t>
      </w:r>
    </w:p>
    <w:p w14:paraId="689C695C" w14:textId="78932015" w:rsidR="00B571FE" w:rsidRDefault="009D2A67" w:rsidP="00B571FE">
      <w:pPr>
        <w:pStyle w:val="ListParagraph"/>
        <w:numPr>
          <w:ilvl w:val="1"/>
          <w:numId w:val="2"/>
        </w:numPr>
      </w:pPr>
      <w:r>
        <w:t>Read operation</w:t>
      </w:r>
    </w:p>
    <w:p w14:paraId="5382DD2A" w14:textId="7F789073" w:rsidR="009D2A67" w:rsidRDefault="009D2A67" w:rsidP="00B571FE">
      <w:pPr>
        <w:pStyle w:val="ListParagraph"/>
        <w:numPr>
          <w:ilvl w:val="1"/>
          <w:numId w:val="2"/>
        </w:numPr>
      </w:pPr>
      <w:r>
        <w:t xml:space="preserve">Filter on </w:t>
      </w:r>
      <w:proofErr w:type="spellStart"/>
      <w:r>
        <w:t>UserId</w:t>
      </w:r>
      <w:proofErr w:type="spellEnd"/>
      <w:r>
        <w:t xml:space="preserve"> column</w:t>
      </w:r>
    </w:p>
    <w:p w14:paraId="5E6B7FEE" w14:textId="4060509F" w:rsidR="009D2A67" w:rsidRDefault="009D2A67" w:rsidP="00B571FE">
      <w:pPr>
        <w:pStyle w:val="ListParagraph"/>
        <w:numPr>
          <w:ilvl w:val="1"/>
          <w:numId w:val="2"/>
        </w:numPr>
      </w:pPr>
      <w:r>
        <w:t>Whe</w:t>
      </w:r>
      <w:r w:rsidR="001A4063">
        <w:t xml:space="preserve">n </w:t>
      </w:r>
      <w:r w:rsidR="00020099">
        <w:t>selecting</w:t>
      </w:r>
      <w:r w:rsidR="001A4063">
        <w:t xml:space="preserve"> a user, get the user information and set it in </w:t>
      </w:r>
      <w:r w:rsidR="00020099">
        <w:t xml:space="preserve">the web </w:t>
      </w:r>
      <w:r w:rsidR="001A4063">
        <w:t xml:space="preserve">Session for </w:t>
      </w:r>
      <w:r w:rsidR="00020099">
        <w:t>future</w:t>
      </w:r>
      <w:r w:rsidR="001A4063">
        <w:t xml:space="preserve"> use</w:t>
      </w:r>
    </w:p>
    <w:p w14:paraId="5D17A7F9" w14:textId="77777777" w:rsidR="00B571FE" w:rsidRDefault="00B571FE" w:rsidP="00B571FE">
      <w:r>
        <w:rPr>
          <w:noProof/>
        </w:rPr>
        <w:drawing>
          <wp:inline distT="0" distB="0" distL="0" distR="0" wp14:anchorId="27AB2129" wp14:editId="6B23E1F5">
            <wp:extent cx="5943600" cy="2614295"/>
            <wp:effectExtent l="19050" t="19050" r="19050" b="146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1429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F93E57A" w14:textId="77777777" w:rsidR="00590D45" w:rsidRDefault="00590D45">
      <w:pPr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</w:pPr>
      <w:r>
        <w:br w:type="page"/>
      </w:r>
    </w:p>
    <w:p w14:paraId="17D77A5A" w14:textId="77777777" w:rsidR="00B571FE" w:rsidRDefault="007F6D78" w:rsidP="007F6D78">
      <w:pPr>
        <w:pStyle w:val="Heading2"/>
      </w:pPr>
      <w:r>
        <w:lastRenderedPageBreak/>
        <w:t>Category</w:t>
      </w:r>
    </w:p>
    <w:p w14:paraId="407D7A14" w14:textId="4A01BD00" w:rsidR="007F6D78" w:rsidRDefault="00F40BFA" w:rsidP="00F40BFA">
      <w:pPr>
        <w:pStyle w:val="ListParagraph"/>
        <w:numPr>
          <w:ilvl w:val="0"/>
          <w:numId w:val="3"/>
        </w:numPr>
      </w:pPr>
      <w:r>
        <w:t>Load all the categories:</w:t>
      </w:r>
    </w:p>
    <w:p w14:paraId="28C131A0" w14:textId="3FBC8FA7" w:rsidR="00F40BFA" w:rsidRDefault="00F40BFA" w:rsidP="00F40BFA">
      <w:pPr>
        <w:pStyle w:val="ListParagraph"/>
        <w:numPr>
          <w:ilvl w:val="1"/>
          <w:numId w:val="3"/>
        </w:numPr>
      </w:pPr>
      <w:r>
        <w:t>Read operation</w:t>
      </w:r>
    </w:p>
    <w:p w14:paraId="1699913B" w14:textId="3FDFCDAA" w:rsidR="00F40BFA" w:rsidRDefault="00F40BFA" w:rsidP="00F40BFA">
      <w:pPr>
        <w:pStyle w:val="ListParagraph"/>
        <w:numPr>
          <w:ilvl w:val="1"/>
          <w:numId w:val="3"/>
        </w:numPr>
      </w:pPr>
      <w:r>
        <w:t>No filter</w:t>
      </w:r>
    </w:p>
    <w:p w14:paraId="1C655090" w14:textId="2F23D9B1" w:rsidR="005F6520" w:rsidRDefault="005F6520" w:rsidP="00F40BFA">
      <w:pPr>
        <w:pStyle w:val="ListParagraph"/>
        <w:numPr>
          <w:ilvl w:val="1"/>
          <w:numId w:val="3"/>
        </w:numPr>
      </w:pPr>
      <w:r>
        <w:t xml:space="preserve">When </w:t>
      </w:r>
      <w:r w:rsidR="00020099">
        <w:t xml:space="preserve">a </w:t>
      </w:r>
      <w:r>
        <w:t>user clicks on store</w:t>
      </w:r>
      <w:r w:rsidR="00EC4239">
        <w:t>,</w:t>
      </w:r>
      <w:r w:rsidR="00020099">
        <w:t xml:space="preserve"> then</w:t>
      </w:r>
      <w:r w:rsidR="00EC4239">
        <w:t xml:space="preserve"> </w:t>
      </w:r>
      <w:r w:rsidR="00020099">
        <w:t>selects an</w:t>
      </w:r>
      <w:r w:rsidR="00EC4239">
        <w:t xml:space="preserve"> item to see details</w:t>
      </w:r>
    </w:p>
    <w:p w14:paraId="75D06CC4" w14:textId="77777777" w:rsidR="005F6520" w:rsidRDefault="005F6520" w:rsidP="005F6520">
      <w:r>
        <w:rPr>
          <w:noProof/>
        </w:rPr>
        <w:drawing>
          <wp:inline distT="0" distB="0" distL="0" distR="0" wp14:anchorId="5AA05975" wp14:editId="5494B53E">
            <wp:extent cx="5943600" cy="3470910"/>
            <wp:effectExtent l="19050" t="19050" r="19050" b="152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091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7E98DD8" w14:textId="77777777" w:rsidR="00A02064" w:rsidRDefault="00A02064" w:rsidP="005F6520">
      <w:r>
        <w:rPr>
          <w:noProof/>
        </w:rPr>
        <w:drawing>
          <wp:inline distT="0" distB="0" distL="0" distR="0" wp14:anchorId="67FA0042" wp14:editId="7CE8E407">
            <wp:extent cx="5943600" cy="3313430"/>
            <wp:effectExtent l="19050" t="19050" r="19050" b="203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1343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5F36E03" w14:textId="77777777" w:rsidR="00725214" w:rsidRDefault="00725214" w:rsidP="005F6520"/>
    <w:p w14:paraId="56D03B0F" w14:textId="77777777" w:rsidR="009F74F5" w:rsidRDefault="009F74F5" w:rsidP="009F74F5">
      <w:pPr>
        <w:pStyle w:val="Heading2"/>
      </w:pPr>
      <w:r>
        <w:t>Item</w:t>
      </w:r>
    </w:p>
    <w:p w14:paraId="0D76A3B7" w14:textId="0D632CAD" w:rsidR="009F74F5" w:rsidRDefault="00732184" w:rsidP="00732184">
      <w:pPr>
        <w:pStyle w:val="ListParagraph"/>
        <w:numPr>
          <w:ilvl w:val="0"/>
          <w:numId w:val="4"/>
        </w:numPr>
      </w:pPr>
      <w:r>
        <w:t xml:space="preserve">Load items by </w:t>
      </w:r>
      <w:proofErr w:type="spellStart"/>
      <w:r>
        <w:t>ImdbId</w:t>
      </w:r>
      <w:proofErr w:type="spellEnd"/>
      <w:r>
        <w:t>:</w:t>
      </w:r>
    </w:p>
    <w:p w14:paraId="1B736139" w14:textId="30B5A65D" w:rsidR="00732184" w:rsidRDefault="00732184" w:rsidP="00732184">
      <w:pPr>
        <w:pStyle w:val="ListParagraph"/>
        <w:numPr>
          <w:ilvl w:val="1"/>
          <w:numId w:val="4"/>
        </w:numPr>
      </w:pPr>
      <w:r>
        <w:t>Read operation</w:t>
      </w:r>
    </w:p>
    <w:p w14:paraId="346594F6" w14:textId="43BC1C7F" w:rsidR="00732184" w:rsidRDefault="0078735C" w:rsidP="00732184">
      <w:pPr>
        <w:pStyle w:val="ListParagraph"/>
        <w:numPr>
          <w:ilvl w:val="1"/>
          <w:numId w:val="4"/>
        </w:numPr>
      </w:pPr>
      <w:r>
        <w:t xml:space="preserve">Filter </w:t>
      </w:r>
      <w:r w:rsidR="009A63B3">
        <w:t>on</w:t>
      </w:r>
      <w:r w:rsidR="00B915B4">
        <w:t xml:space="preserve"> </w:t>
      </w:r>
      <w:proofErr w:type="spellStart"/>
      <w:r w:rsidR="00732184">
        <w:t>ImdbId</w:t>
      </w:r>
      <w:proofErr w:type="spellEnd"/>
      <w:r w:rsidR="00732184">
        <w:t xml:space="preserve"> column</w:t>
      </w:r>
      <w:r w:rsidR="009A63B3">
        <w:t xml:space="preserve"> with distinct</w:t>
      </w:r>
    </w:p>
    <w:p w14:paraId="38105F42" w14:textId="229DFE65" w:rsidR="00732184" w:rsidRDefault="00EB2109" w:rsidP="00732184">
      <w:pPr>
        <w:pStyle w:val="ListParagraph"/>
        <w:numPr>
          <w:ilvl w:val="1"/>
          <w:numId w:val="4"/>
        </w:numPr>
      </w:pPr>
      <w:r>
        <w:t>Showing items on home screen</w:t>
      </w:r>
    </w:p>
    <w:p w14:paraId="6723422A" w14:textId="22351C65" w:rsidR="001E2DCA" w:rsidRDefault="0078735C" w:rsidP="001E2DCA">
      <w:pPr>
        <w:pStyle w:val="ListParagraph"/>
        <w:numPr>
          <w:ilvl w:val="0"/>
          <w:numId w:val="4"/>
        </w:numPr>
      </w:pPr>
      <w:r>
        <w:t>Get item by id:</w:t>
      </w:r>
    </w:p>
    <w:p w14:paraId="4EAE2145" w14:textId="6A8F0EE7" w:rsidR="0078735C" w:rsidRDefault="0078735C" w:rsidP="0078735C">
      <w:pPr>
        <w:pStyle w:val="ListParagraph"/>
        <w:numPr>
          <w:ilvl w:val="1"/>
          <w:numId w:val="4"/>
        </w:numPr>
      </w:pPr>
      <w:r>
        <w:t>Read operation</w:t>
      </w:r>
    </w:p>
    <w:p w14:paraId="093F3002" w14:textId="0D3BA750" w:rsidR="0078735C" w:rsidRDefault="0078735C" w:rsidP="0078735C">
      <w:pPr>
        <w:pStyle w:val="ListParagraph"/>
        <w:numPr>
          <w:ilvl w:val="1"/>
          <w:numId w:val="4"/>
        </w:numPr>
      </w:pPr>
      <w:r>
        <w:t xml:space="preserve">Filter on </w:t>
      </w:r>
      <w:proofErr w:type="spellStart"/>
      <w:r>
        <w:t>ItemId</w:t>
      </w:r>
      <w:proofErr w:type="spellEnd"/>
      <w:r>
        <w:t xml:space="preserve"> column</w:t>
      </w:r>
    </w:p>
    <w:p w14:paraId="58216B55" w14:textId="017AF8EA" w:rsidR="0096280F" w:rsidRDefault="0096280F" w:rsidP="0078735C">
      <w:pPr>
        <w:pStyle w:val="ListParagraph"/>
        <w:numPr>
          <w:ilvl w:val="1"/>
          <w:numId w:val="4"/>
        </w:numPr>
      </w:pPr>
      <w:r>
        <w:t>Show item details</w:t>
      </w:r>
    </w:p>
    <w:p w14:paraId="151F74F9" w14:textId="65ABC8B3" w:rsidR="00B979F0" w:rsidRDefault="00B979F0" w:rsidP="00493D42">
      <w:pPr>
        <w:pStyle w:val="ListParagraph"/>
        <w:numPr>
          <w:ilvl w:val="0"/>
          <w:numId w:val="4"/>
        </w:numPr>
      </w:pPr>
      <w:r>
        <w:t>Get items by category:</w:t>
      </w:r>
    </w:p>
    <w:p w14:paraId="72D726CE" w14:textId="0A3F74DE" w:rsidR="00B979F0" w:rsidRDefault="00B979F0" w:rsidP="00B979F0">
      <w:pPr>
        <w:pStyle w:val="ListParagraph"/>
        <w:numPr>
          <w:ilvl w:val="1"/>
          <w:numId w:val="4"/>
        </w:numPr>
      </w:pPr>
      <w:r>
        <w:t>Read operation</w:t>
      </w:r>
    </w:p>
    <w:p w14:paraId="42F8AF70" w14:textId="3F730E90" w:rsidR="00B979F0" w:rsidRDefault="00B979F0" w:rsidP="00B979F0">
      <w:pPr>
        <w:pStyle w:val="ListParagraph"/>
        <w:numPr>
          <w:ilvl w:val="1"/>
          <w:numId w:val="4"/>
        </w:numPr>
      </w:pPr>
      <w:r>
        <w:t xml:space="preserve">Filter on </w:t>
      </w:r>
      <w:proofErr w:type="spellStart"/>
      <w:r>
        <w:t>CategoryId</w:t>
      </w:r>
      <w:proofErr w:type="spellEnd"/>
    </w:p>
    <w:p w14:paraId="596F263D" w14:textId="3C0280B5" w:rsidR="00B979F0" w:rsidRDefault="00B979F0" w:rsidP="00B979F0">
      <w:pPr>
        <w:pStyle w:val="ListParagraph"/>
        <w:numPr>
          <w:ilvl w:val="1"/>
          <w:numId w:val="4"/>
        </w:numPr>
      </w:pPr>
      <w:r>
        <w:t>Showing items after selecting the category</w:t>
      </w:r>
    </w:p>
    <w:p w14:paraId="181AE81A" w14:textId="471063CA" w:rsidR="00493D42" w:rsidRDefault="00493D42" w:rsidP="00493D42">
      <w:pPr>
        <w:pStyle w:val="ListParagraph"/>
        <w:numPr>
          <w:ilvl w:val="0"/>
          <w:numId w:val="4"/>
        </w:numPr>
      </w:pPr>
      <w:r>
        <w:t>Get random items:</w:t>
      </w:r>
    </w:p>
    <w:p w14:paraId="5B46DD2C" w14:textId="5AD11386" w:rsidR="00493D42" w:rsidRDefault="00493D42" w:rsidP="00493D42">
      <w:pPr>
        <w:pStyle w:val="ListParagraph"/>
        <w:numPr>
          <w:ilvl w:val="1"/>
          <w:numId w:val="4"/>
        </w:numPr>
      </w:pPr>
      <w:r>
        <w:t>Read operation</w:t>
      </w:r>
    </w:p>
    <w:p w14:paraId="489FD5DF" w14:textId="21E6DF09" w:rsidR="00493D42" w:rsidRDefault="00493D42" w:rsidP="00493D42">
      <w:pPr>
        <w:pStyle w:val="ListParagraph"/>
        <w:numPr>
          <w:ilvl w:val="1"/>
          <w:numId w:val="4"/>
        </w:numPr>
      </w:pPr>
      <w:r>
        <w:t>No filter</w:t>
      </w:r>
    </w:p>
    <w:p w14:paraId="36DCB3A3" w14:textId="31073091" w:rsidR="00B915B4" w:rsidRDefault="00493D42" w:rsidP="003E726F">
      <w:pPr>
        <w:pStyle w:val="ListParagraph"/>
        <w:numPr>
          <w:ilvl w:val="1"/>
          <w:numId w:val="4"/>
        </w:numPr>
      </w:pPr>
      <w:r>
        <w:t>Order by, skip and take</w:t>
      </w:r>
    </w:p>
    <w:p w14:paraId="4BE45612" w14:textId="7BDEEB69" w:rsidR="00D26182" w:rsidRDefault="00D26182" w:rsidP="00D26182">
      <w:pPr>
        <w:pStyle w:val="ListParagraph"/>
        <w:numPr>
          <w:ilvl w:val="0"/>
          <w:numId w:val="4"/>
        </w:numPr>
      </w:pPr>
      <w:r>
        <w:t>Related items:</w:t>
      </w:r>
    </w:p>
    <w:p w14:paraId="11C6D2EC" w14:textId="31FA18F3" w:rsidR="00D26182" w:rsidRDefault="00E54D3B" w:rsidP="00D26182">
      <w:pPr>
        <w:pStyle w:val="ListParagraph"/>
        <w:numPr>
          <w:ilvl w:val="1"/>
          <w:numId w:val="4"/>
        </w:numPr>
      </w:pPr>
      <w:r>
        <w:t>Read operation</w:t>
      </w:r>
    </w:p>
    <w:p w14:paraId="13966E2C" w14:textId="629BFB37" w:rsidR="00E54D3B" w:rsidRDefault="00E54D3B" w:rsidP="00D26182">
      <w:pPr>
        <w:pStyle w:val="ListParagraph"/>
        <w:numPr>
          <w:ilvl w:val="1"/>
          <w:numId w:val="4"/>
        </w:numPr>
      </w:pPr>
      <w:r>
        <w:t xml:space="preserve">Filter on </w:t>
      </w:r>
      <w:proofErr w:type="spellStart"/>
      <w:r>
        <w:t>CategoryId</w:t>
      </w:r>
      <w:proofErr w:type="spellEnd"/>
      <w:r>
        <w:t xml:space="preserve"> and </w:t>
      </w:r>
      <w:proofErr w:type="spellStart"/>
      <w:r>
        <w:t>ItemId</w:t>
      </w:r>
      <w:proofErr w:type="spellEnd"/>
    </w:p>
    <w:p w14:paraId="0D0D3793" w14:textId="15015E20" w:rsidR="00E54D3B" w:rsidRDefault="00E54D3B" w:rsidP="00D26182">
      <w:pPr>
        <w:pStyle w:val="ListParagraph"/>
        <w:numPr>
          <w:ilvl w:val="1"/>
          <w:numId w:val="4"/>
        </w:numPr>
      </w:pPr>
      <w:r>
        <w:t>Take 10 items</w:t>
      </w:r>
    </w:p>
    <w:p w14:paraId="4F19AE9C" w14:textId="4A8341E7" w:rsidR="00226218" w:rsidRDefault="00226218" w:rsidP="00226218">
      <w:pPr>
        <w:pStyle w:val="ListParagraph"/>
        <w:numPr>
          <w:ilvl w:val="1"/>
          <w:numId w:val="4"/>
        </w:numPr>
      </w:pPr>
      <w:r>
        <w:t>Show item details</w:t>
      </w:r>
    </w:p>
    <w:p w14:paraId="274C76F5" w14:textId="28840579" w:rsidR="00597856" w:rsidRDefault="00597856" w:rsidP="00597856">
      <w:pPr>
        <w:pStyle w:val="ListParagraph"/>
        <w:numPr>
          <w:ilvl w:val="0"/>
          <w:numId w:val="4"/>
        </w:numPr>
      </w:pPr>
      <w:r>
        <w:t>New items:</w:t>
      </w:r>
    </w:p>
    <w:p w14:paraId="3B7C5824" w14:textId="7071548E" w:rsidR="00597856" w:rsidRDefault="00226218" w:rsidP="00597856">
      <w:pPr>
        <w:pStyle w:val="ListParagraph"/>
        <w:numPr>
          <w:ilvl w:val="1"/>
          <w:numId w:val="4"/>
        </w:numPr>
      </w:pPr>
      <w:r>
        <w:t>Read operation</w:t>
      </w:r>
    </w:p>
    <w:p w14:paraId="2C4E2D54" w14:textId="46C5C113" w:rsidR="00226218" w:rsidRDefault="00226218" w:rsidP="00597856">
      <w:pPr>
        <w:pStyle w:val="ListParagraph"/>
        <w:numPr>
          <w:ilvl w:val="1"/>
          <w:numId w:val="4"/>
        </w:numPr>
      </w:pPr>
      <w:r>
        <w:t xml:space="preserve">Filter on </w:t>
      </w:r>
      <w:proofErr w:type="spellStart"/>
      <w:r>
        <w:t>ItemId</w:t>
      </w:r>
      <w:proofErr w:type="spellEnd"/>
    </w:p>
    <w:p w14:paraId="4E2DB799" w14:textId="2B8CC88D" w:rsidR="00226218" w:rsidRDefault="00271C20" w:rsidP="00597856">
      <w:pPr>
        <w:pStyle w:val="ListParagraph"/>
        <w:numPr>
          <w:ilvl w:val="1"/>
          <w:numId w:val="4"/>
        </w:numPr>
      </w:pPr>
      <w:r>
        <w:t xml:space="preserve">Take and </w:t>
      </w:r>
      <w:proofErr w:type="spellStart"/>
      <w:r>
        <w:t>suffle</w:t>
      </w:r>
      <w:proofErr w:type="spellEnd"/>
    </w:p>
    <w:p w14:paraId="4AE93861" w14:textId="004E9765" w:rsidR="00226218" w:rsidRDefault="00226218" w:rsidP="00226218">
      <w:pPr>
        <w:pStyle w:val="ListParagraph"/>
        <w:numPr>
          <w:ilvl w:val="1"/>
          <w:numId w:val="4"/>
        </w:numPr>
      </w:pPr>
      <w:r>
        <w:t>Show item details</w:t>
      </w:r>
    </w:p>
    <w:p w14:paraId="7024CC3C" w14:textId="77777777" w:rsidR="00B036CD" w:rsidRDefault="00AD2563" w:rsidP="005F6520">
      <w:r>
        <w:rPr>
          <w:noProof/>
        </w:rPr>
        <w:lastRenderedPageBreak/>
        <w:drawing>
          <wp:inline distT="0" distB="0" distL="0" distR="0" wp14:anchorId="0D80CAA5" wp14:editId="20EAD736">
            <wp:extent cx="5943600" cy="3472815"/>
            <wp:effectExtent l="19050" t="19050" r="19050" b="133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281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EBC0252" w14:textId="77777777" w:rsidR="006E163B" w:rsidRDefault="006E163B">
      <w:pPr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</w:pPr>
      <w:r>
        <w:br w:type="page"/>
      </w:r>
    </w:p>
    <w:p w14:paraId="1DB1EC9E" w14:textId="77777777" w:rsidR="00681192" w:rsidRDefault="001204D7" w:rsidP="001204D7">
      <w:pPr>
        <w:pStyle w:val="Heading2"/>
      </w:pPr>
      <w:r>
        <w:lastRenderedPageBreak/>
        <w:t>Cart Item</w:t>
      </w:r>
    </w:p>
    <w:p w14:paraId="4DCF214B" w14:textId="6212B8E2" w:rsidR="001204D7" w:rsidRDefault="00526700" w:rsidP="00D36B86">
      <w:pPr>
        <w:pStyle w:val="ListParagraph"/>
        <w:numPr>
          <w:ilvl w:val="0"/>
          <w:numId w:val="5"/>
        </w:numPr>
      </w:pPr>
      <w:r>
        <w:t>Check cart item:</w:t>
      </w:r>
    </w:p>
    <w:p w14:paraId="1E3D276B" w14:textId="034BA2FA" w:rsidR="00526700" w:rsidRDefault="00D93E6A" w:rsidP="00526700">
      <w:pPr>
        <w:pStyle w:val="ListParagraph"/>
        <w:numPr>
          <w:ilvl w:val="1"/>
          <w:numId w:val="5"/>
        </w:numPr>
      </w:pPr>
      <w:r>
        <w:t>Read operation</w:t>
      </w:r>
    </w:p>
    <w:p w14:paraId="2B1E004D" w14:textId="07B80FC4" w:rsidR="00D93E6A" w:rsidRDefault="00D93E6A" w:rsidP="00526700">
      <w:pPr>
        <w:pStyle w:val="ListParagraph"/>
        <w:numPr>
          <w:ilvl w:val="1"/>
          <w:numId w:val="5"/>
        </w:numPr>
      </w:pPr>
      <w:r>
        <w:t xml:space="preserve">Filter on </w:t>
      </w:r>
      <w:proofErr w:type="spellStart"/>
      <w:r>
        <w:t>CartItemId</w:t>
      </w:r>
      <w:proofErr w:type="spellEnd"/>
      <w:r>
        <w:t xml:space="preserve"> and </w:t>
      </w:r>
      <w:proofErr w:type="spellStart"/>
      <w:r>
        <w:t>ItemId</w:t>
      </w:r>
      <w:proofErr w:type="spellEnd"/>
    </w:p>
    <w:p w14:paraId="38FE47F0" w14:textId="3B41757F" w:rsidR="00D93E6A" w:rsidRDefault="00B525A9" w:rsidP="00526700">
      <w:pPr>
        <w:pStyle w:val="ListParagraph"/>
        <w:numPr>
          <w:ilvl w:val="1"/>
          <w:numId w:val="5"/>
        </w:numPr>
      </w:pPr>
      <w:r>
        <w:t>When adding cart item</w:t>
      </w:r>
    </w:p>
    <w:p w14:paraId="0E1AA459" w14:textId="594568CF" w:rsidR="00B525A9" w:rsidRDefault="00B525A9" w:rsidP="00B525A9">
      <w:pPr>
        <w:pStyle w:val="ListParagraph"/>
        <w:numPr>
          <w:ilvl w:val="0"/>
          <w:numId w:val="5"/>
        </w:numPr>
      </w:pPr>
      <w:r>
        <w:t>Get cart item:</w:t>
      </w:r>
    </w:p>
    <w:p w14:paraId="2F1F9BDC" w14:textId="56D2BC64" w:rsidR="00B525A9" w:rsidRDefault="00B525A9" w:rsidP="00B525A9">
      <w:pPr>
        <w:pStyle w:val="ListParagraph"/>
        <w:numPr>
          <w:ilvl w:val="1"/>
          <w:numId w:val="5"/>
        </w:numPr>
      </w:pPr>
      <w:r>
        <w:t>Read operation</w:t>
      </w:r>
    </w:p>
    <w:p w14:paraId="6AAB233B" w14:textId="6D923772" w:rsidR="00B525A9" w:rsidRDefault="00B525A9" w:rsidP="00B525A9">
      <w:pPr>
        <w:pStyle w:val="ListParagraph"/>
        <w:numPr>
          <w:ilvl w:val="1"/>
          <w:numId w:val="5"/>
        </w:numPr>
      </w:pPr>
      <w:r>
        <w:t xml:space="preserve">Filter on </w:t>
      </w:r>
      <w:proofErr w:type="spellStart"/>
      <w:r>
        <w:t>CartItemId</w:t>
      </w:r>
      <w:proofErr w:type="spellEnd"/>
    </w:p>
    <w:p w14:paraId="4273863E" w14:textId="1D65F891" w:rsidR="00B525A9" w:rsidRDefault="00B525A9" w:rsidP="00B525A9">
      <w:pPr>
        <w:pStyle w:val="ListParagraph"/>
        <w:numPr>
          <w:ilvl w:val="1"/>
          <w:numId w:val="5"/>
        </w:numPr>
      </w:pPr>
      <w:r>
        <w:t>Checking cart for deletion</w:t>
      </w:r>
    </w:p>
    <w:p w14:paraId="64F1E35F" w14:textId="6BFD98BB" w:rsidR="00B525A9" w:rsidRDefault="00957B79" w:rsidP="00AC3938">
      <w:pPr>
        <w:pStyle w:val="ListParagraph"/>
        <w:numPr>
          <w:ilvl w:val="0"/>
          <w:numId w:val="5"/>
        </w:numPr>
      </w:pPr>
      <w:r>
        <w:t>Save cart item:</w:t>
      </w:r>
    </w:p>
    <w:p w14:paraId="2EAC8E1A" w14:textId="7AD937C4" w:rsidR="00957B79" w:rsidRDefault="00957B79" w:rsidP="00957B79">
      <w:pPr>
        <w:pStyle w:val="ListParagraph"/>
        <w:numPr>
          <w:ilvl w:val="1"/>
          <w:numId w:val="5"/>
        </w:numPr>
      </w:pPr>
      <w:r>
        <w:t>Write operation</w:t>
      </w:r>
    </w:p>
    <w:p w14:paraId="2CD44613" w14:textId="7A3D4187" w:rsidR="00957B79" w:rsidRDefault="00957B79" w:rsidP="00957B79">
      <w:pPr>
        <w:pStyle w:val="ListParagraph"/>
        <w:numPr>
          <w:ilvl w:val="1"/>
          <w:numId w:val="5"/>
        </w:numPr>
      </w:pPr>
      <w:r>
        <w:t>Adding</w:t>
      </w:r>
      <w:r w:rsidR="00213DCA">
        <w:t>/updating</w:t>
      </w:r>
      <w:r>
        <w:t xml:space="preserve"> cart</w:t>
      </w:r>
    </w:p>
    <w:p w14:paraId="66911D71" w14:textId="1B07C477" w:rsidR="00957B79" w:rsidRDefault="00213DCA" w:rsidP="00957B79">
      <w:pPr>
        <w:pStyle w:val="ListParagraph"/>
        <w:numPr>
          <w:ilvl w:val="0"/>
          <w:numId w:val="5"/>
        </w:numPr>
      </w:pPr>
      <w:r>
        <w:t>Delete cart item:</w:t>
      </w:r>
    </w:p>
    <w:p w14:paraId="68237062" w14:textId="1408DCC7" w:rsidR="00213DCA" w:rsidRDefault="0049199C" w:rsidP="00213DCA">
      <w:pPr>
        <w:pStyle w:val="ListParagraph"/>
        <w:numPr>
          <w:ilvl w:val="1"/>
          <w:numId w:val="5"/>
        </w:numPr>
      </w:pPr>
      <w:r>
        <w:t>Write operation</w:t>
      </w:r>
    </w:p>
    <w:p w14:paraId="329B54DE" w14:textId="330A8613" w:rsidR="0049199C" w:rsidRDefault="0049199C" w:rsidP="00213DCA">
      <w:pPr>
        <w:pStyle w:val="ListParagraph"/>
        <w:numPr>
          <w:ilvl w:val="1"/>
          <w:numId w:val="5"/>
        </w:numPr>
      </w:pPr>
      <w:r>
        <w:t xml:space="preserve">Filter on </w:t>
      </w:r>
      <w:proofErr w:type="spellStart"/>
      <w:r>
        <w:t>CartItemId</w:t>
      </w:r>
      <w:proofErr w:type="spellEnd"/>
    </w:p>
    <w:p w14:paraId="0C138665" w14:textId="35C66131" w:rsidR="0049199C" w:rsidRDefault="0049199C" w:rsidP="00E2057B">
      <w:pPr>
        <w:pStyle w:val="ListParagraph"/>
        <w:numPr>
          <w:ilvl w:val="1"/>
          <w:numId w:val="5"/>
        </w:numPr>
      </w:pPr>
      <w:r>
        <w:t>After completing order, clear the cart</w:t>
      </w:r>
    </w:p>
    <w:p w14:paraId="64177794" w14:textId="77777777" w:rsidR="00E2057B" w:rsidRDefault="0042428C" w:rsidP="00E2057B">
      <w:r>
        <w:rPr>
          <w:noProof/>
        </w:rPr>
        <w:drawing>
          <wp:inline distT="0" distB="0" distL="0" distR="0" wp14:anchorId="6C4F0017" wp14:editId="2DC36B84">
            <wp:extent cx="5943600" cy="3482975"/>
            <wp:effectExtent l="19050" t="19050" r="19050" b="222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829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3534D04" w14:textId="77777777" w:rsidR="00017072" w:rsidRDefault="00017072">
      <w:r>
        <w:br w:type="page"/>
      </w:r>
    </w:p>
    <w:p w14:paraId="5DBE9401" w14:textId="77777777" w:rsidR="00017072" w:rsidRDefault="007B2B86" w:rsidP="007B2B86">
      <w:pPr>
        <w:pStyle w:val="Heading2"/>
      </w:pPr>
      <w:r>
        <w:lastRenderedPageBreak/>
        <w:t>Order</w:t>
      </w:r>
      <w:r w:rsidR="00993B6E">
        <w:t xml:space="preserve"> &amp; </w:t>
      </w:r>
      <w:proofErr w:type="spellStart"/>
      <w:r w:rsidR="00993B6E">
        <w:t>OrderDetails</w:t>
      </w:r>
      <w:proofErr w:type="spellEnd"/>
    </w:p>
    <w:p w14:paraId="7340C673" w14:textId="168B69EC" w:rsidR="007B2B86" w:rsidRDefault="003A6B3E" w:rsidP="003A6B3E">
      <w:pPr>
        <w:pStyle w:val="ListParagraph"/>
        <w:numPr>
          <w:ilvl w:val="0"/>
          <w:numId w:val="6"/>
        </w:numPr>
      </w:pPr>
      <w:r>
        <w:t>Save order:</w:t>
      </w:r>
    </w:p>
    <w:p w14:paraId="170A0CAF" w14:textId="7D6B4365" w:rsidR="003A6B3E" w:rsidRDefault="003A6B3E" w:rsidP="003A6B3E">
      <w:pPr>
        <w:pStyle w:val="ListParagraph"/>
        <w:numPr>
          <w:ilvl w:val="1"/>
          <w:numId w:val="6"/>
        </w:numPr>
      </w:pPr>
      <w:r>
        <w:t>Write operation</w:t>
      </w:r>
    </w:p>
    <w:p w14:paraId="7795666B" w14:textId="17057088" w:rsidR="003A6B3E" w:rsidRDefault="003A6B3E" w:rsidP="003A6B3E">
      <w:pPr>
        <w:pStyle w:val="ListParagraph"/>
        <w:numPr>
          <w:ilvl w:val="1"/>
          <w:numId w:val="6"/>
        </w:numPr>
      </w:pPr>
      <w:r>
        <w:t xml:space="preserve">Filter on </w:t>
      </w:r>
      <w:proofErr w:type="spellStart"/>
      <w:r>
        <w:t>OrderId</w:t>
      </w:r>
      <w:proofErr w:type="spellEnd"/>
      <w:r>
        <w:t xml:space="preserve"> for updating the order</w:t>
      </w:r>
    </w:p>
    <w:p w14:paraId="398716B3" w14:textId="46BAC82E" w:rsidR="003A6B3E" w:rsidRDefault="003A6B3E" w:rsidP="003A6B3E">
      <w:pPr>
        <w:pStyle w:val="ListParagraph"/>
        <w:numPr>
          <w:ilvl w:val="1"/>
          <w:numId w:val="6"/>
        </w:numPr>
      </w:pPr>
      <w:r>
        <w:t>Save or update the order</w:t>
      </w:r>
    </w:p>
    <w:p w14:paraId="0E7EA660" w14:textId="069E5E16" w:rsidR="00683106" w:rsidRDefault="00683106" w:rsidP="003A6B3E">
      <w:pPr>
        <w:pStyle w:val="ListParagraph"/>
        <w:numPr>
          <w:ilvl w:val="1"/>
          <w:numId w:val="6"/>
        </w:numPr>
      </w:pPr>
      <w:r>
        <w:t>Clicking on Checkout button</w:t>
      </w:r>
    </w:p>
    <w:p w14:paraId="2BC16015" w14:textId="048C2F83" w:rsidR="00107E5D" w:rsidRDefault="00767C29" w:rsidP="00107E5D">
      <w:pPr>
        <w:pStyle w:val="ListParagraph"/>
        <w:numPr>
          <w:ilvl w:val="0"/>
          <w:numId w:val="6"/>
        </w:numPr>
      </w:pPr>
      <w:r>
        <w:t>Get order:</w:t>
      </w:r>
    </w:p>
    <w:p w14:paraId="348FC9BD" w14:textId="11076CF0" w:rsidR="00767C29" w:rsidRDefault="00767C29" w:rsidP="00767C29">
      <w:pPr>
        <w:pStyle w:val="ListParagraph"/>
        <w:numPr>
          <w:ilvl w:val="1"/>
          <w:numId w:val="6"/>
        </w:numPr>
      </w:pPr>
      <w:r>
        <w:t>Read operation</w:t>
      </w:r>
    </w:p>
    <w:p w14:paraId="0B3B35C6" w14:textId="64EAFD71" w:rsidR="00767C29" w:rsidRDefault="00767C29" w:rsidP="00767C29">
      <w:pPr>
        <w:pStyle w:val="ListParagraph"/>
        <w:numPr>
          <w:ilvl w:val="1"/>
          <w:numId w:val="6"/>
        </w:numPr>
      </w:pPr>
      <w:r>
        <w:t xml:space="preserve">Filter on </w:t>
      </w:r>
      <w:proofErr w:type="spellStart"/>
      <w:r>
        <w:t>OrderId</w:t>
      </w:r>
      <w:proofErr w:type="spellEnd"/>
    </w:p>
    <w:p w14:paraId="798AA5CC" w14:textId="2609B21E" w:rsidR="00767C29" w:rsidRDefault="00767C29" w:rsidP="00767C29">
      <w:pPr>
        <w:pStyle w:val="ListParagraph"/>
        <w:numPr>
          <w:ilvl w:val="1"/>
          <w:numId w:val="6"/>
        </w:numPr>
      </w:pPr>
      <w:r>
        <w:t>Get order for updating the order status</w:t>
      </w:r>
    </w:p>
    <w:p w14:paraId="57077E24" w14:textId="5D02E91C" w:rsidR="00767C29" w:rsidRDefault="00F92D2B" w:rsidP="00767C29">
      <w:pPr>
        <w:pStyle w:val="ListParagraph"/>
        <w:numPr>
          <w:ilvl w:val="0"/>
          <w:numId w:val="6"/>
        </w:numPr>
      </w:pPr>
      <w:r>
        <w:t>Save order details:</w:t>
      </w:r>
    </w:p>
    <w:p w14:paraId="557F0ECF" w14:textId="53B5CA90" w:rsidR="00F92D2B" w:rsidRDefault="005608E0" w:rsidP="00F92D2B">
      <w:pPr>
        <w:pStyle w:val="ListParagraph"/>
        <w:numPr>
          <w:ilvl w:val="1"/>
          <w:numId w:val="6"/>
        </w:numPr>
      </w:pPr>
      <w:r>
        <w:t>Write operation</w:t>
      </w:r>
    </w:p>
    <w:p w14:paraId="0667EBFA" w14:textId="0028C5AA" w:rsidR="005608E0" w:rsidRDefault="005608E0" w:rsidP="00F92D2B">
      <w:pPr>
        <w:pStyle w:val="ListParagraph"/>
        <w:numPr>
          <w:ilvl w:val="1"/>
          <w:numId w:val="6"/>
        </w:numPr>
      </w:pPr>
      <w:r>
        <w:t>Saving order details for an order</w:t>
      </w:r>
    </w:p>
    <w:p w14:paraId="5BD481F4" w14:textId="77777777" w:rsidR="005608E0" w:rsidRDefault="002B45E7" w:rsidP="005608E0">
      <w:r>
        <w:rPr>
          <w:noProof/>
        </w:rPr>
        <w:drawing>
          <wp:inline distT="0" distB="0" distL="0" distR="0" wp14:anchorId="3D0075DA" wp14:editId="55B6104C">
            <wp:extent cx="5943600" cy="3582670"/>
            <wp:effectExtent l="19050" t="19050" r="19050" b="177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8267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28A46F6" w14:textId="77777777" w:rsidR="002B45E7" w:rsidRDefault="002B45E7" w:rsidP="005608E0"/>
    <w:p w14:paraId="0DD0EC44" w14:textId="77777777" w:rsidR="002B45E7" w:rsidRDefault="002B45E7" w:rsidP="005608E0">
      <w:r>
        <w:rPr>
          <w:noProof/>
        </w:rPr>
        <w:lastRenderedPageBreak/>
        <w:drawing>
          <wp:inline distT="0" distB="0" distL="0" distR="0" wp14:anchorId="449C2739" wp14:editId="359999F6">
            <wp:extent cx="5943600" cy="3498215"/>
            <wp:effectExtent l="19050" t="19050" r="19050" b="260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9821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3049638" w14:textId="77777777" w:rsidR="00685720" w:rsidRDefault="00E349A9">
      <w:r>
        <w:rPr>
          <w:noProof/>
        </w:rPr>
        <w:drawing>
          <wp:inline distT="0" distB="0" distL="0" distR="0" wp14:anchorId="60B44D8E" wp14:editId="00101C9A">
            <wp:extent cx="5943600" cy="1784985"/>
            <wp:effectExtent l="19050" t="19050" r="19050" b="2476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8498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2039E97" w14:textId="77777777" w:rsidR="00E349A9" w:rsidRDefault="00E349A9">
      <w:pPr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</w:pPr>
      <w:r>
        <w:br w:type="page"/>
      </w:r>
    </w:p>
    <w:p w14:paraId="5FE7BBD4" w14:textId="77777777" w:rsidR="00685720" w:rsidRDefault="00685720" w:rsidP="00685720">
      <w:pPr>
        <w:pStyle w:val="Heading2"/>
      </w:pPr>
      <w:r>
        <w:lastRenderedPageBreak/>
        <w:t>Event</w:t>
      </w:r>
    </w:p>
    <w:p w14:paraId="581D9DF7" w14:textId="3733CBF2" w:rsidR="00685720" w:rsidRDefault="00353906" w:rsidP="00E349A9">
      <w:pPr>
        <w:pStyle w:val="ListParagraph"/>
        <w:numPr>
          <w:ilvl w:val="0"/>
          <w:numId w:val="7"/>
        </w:numPr>
      </w:pPr>
      <w:r>
        <w:t>Create event:</w:t>
      </w:r>
    </w:p>
    <w:p w14:paraId="0341F76F" w14:textId="5923DDCD" w:rsidR="00353906" w:rsidRDefault="00353906" w:rsidP="00353906">
      <w:pPr>
        <w:pStyle w:val="ListParagraph"/>
        <w:numPr>
          <w:ilvl w:val="1"/>
          <w:numId w:val="7"/>
        </w:numPr>
      </w:pPr>
      <w:r>
        <w:t>Write operation</w:t>
      </w:r>
    </w:p>
    <w:p w14:paraId="14BE039E" w14:textId="5000F65C" w:rsidR="00353906" w:rsidRDefault="00353906" w:rsidP="00353906">
      <w:pPr>
        <w:pStyle w:val="ListParagraph"/>
        <w:numPr>
          <w:ilvl w:val="1"/>
          <w:numId w:val="7"/>
        </w:numPr>
      </w:pPr>
      <w:r>
        <w:t>Save event</w:t>
      </w:r>
    </w:p>
    <w:p w14:paraId="589D70E8" w14:textId="528A8545" w:rsidR="00353906" w:rsidRDefault="00353906" w:rsidP="00353906">
      <w:pPr>
        <w:pStyle w:val="ListParagraph"/>
        <w:numPr>
          <w:ilvl w:val="1"/>
          <w:numId w:val="7"/>
        </w:numPr>
      </w:pPr>
      <w:r>
        <w:t xml:space="preserve">When user </w:t>
      </w:r>
      <w:r w:rsidR="00020099">
        <w:t>selects</w:t>
      </w:r>
      <w:r>
        <w:t xml:space="preserve"> an item</w:t>
      </w:r>
    </w:p>
    <w:p w14:paraId="2B016114" w14:textId="27278907" w:rsidR="00353906" w:rsidRDefault="00AF1657" w:rsidP="00353906">
      <w:pPr>
        <w:pStyle w:val="ListParagraph"/>
        <w:numPr>
          <w:ilvl w:val="0"/>
          <w:numId w:val="7"/>
        </w:numPr>
      </w:pPr>
      <w:r>
        <w:t>Get user events:</w:t>
      </w:r>
    </w:p>
    <w:p w14:paraId="6EF60C36" w14:textId="32C086AB" w:rsidR="00AF1657" w:rsidRDefault="00AF1657" w:rsidP="00AF1657">
      <w:pPr>
        <w:pStyle w:val="ListParagraph"/>
        <w:numPr>
          <w:ilvl w:val="1"/>
          <w:numId w:val="7"/>
        </w:numPr>
      </w:pPr>
      <w:r>
        <w:t>Read operation</w:t>
      </w:r>
    </w:p>
    <w:p w14:paraId="703F6C8D" w14:textId="1EFB1FA5" w:rsidR="00AF1657" w:rsidRDefault="00C75957" w:rsidP="00AF1657">
      <w:pPr>
        <w:pStyle w:val="ListParagraph"/>
        <w:numPr>
          <w:ilvl w:val="1"/>
          <w:numId w:val="7"/>
        </w:numPr>
      </w:pPr>
      <w:r>
        <w:t xml:space="preserve">Filter on </w:t>
      </w:r>
      <w:proofErr w:type="spellStart"/>
      <w:r>
        <w:t>UserId</w:t>
      </w:r>
      <w:proofErr w:type="spellEnd"/>
      <w:r w:rsidR="00C4313F">
        <w:t xml:space="preserve"> column</w:t>
      </w:r>
    </w:p>
    <w:p w14:paraId="4C343DA8" w14:textId="22F9C865" w:rsidR="00C75957" w:rsidRDefault="00C75957" w:rsidP="00AF1657">
      <w:pPr>
        <w:pStyle w:val="ListParagraph"/>
        <w:numPr>
          <w:ilvl w:val="1"/>
          <w:numId w:val="7"/>
        </w:numPr>
      </w:pPr>
      <w:r>
        <w:t>Order by Created column and take</w:t>
      </w:r>
    </w:p>
    <w:p w14:paraId="0B2E272F" w14:textId="583F3F05" w:rsidR="00B70208" w:rsidRDefault="00020099" w:rsidP="00AF1657">
      <w:pPr>
        <w:pStyle w:val="ListParagraph"/>
        <w:numPr>
          <w:ilvl w:val="1"/>
          <w:numId w:val="7"/>
        </w:numPr>
      </w:pPr>
      <w:r>
        <w:t>Select</w:t>
      </w:r>
      <w:r w:rsidR="00B70208">
        <w:t xml:space="preserve"> user email</w:t>
      </w:r>
    </w:p>
    <w:p w14:paraId="04A1DEB0" w14:textId="0D619922" w:rsidR="00C75957" w:rsidRDefault="0070586C" w:rsidP="002737EF">
      <w:pPr>
        <w:pStyle w:val="ListParagraph"/>
        <w:numPr>
          <w:ilvl w:val="0"/>
          <w:numId w:val="7"/>
        </w:numPr>
      </w:pPr>
      <w:r>
        <w:t>Get events by user:</w:t>
      </w:r>
    </w:p>
    <w:p w14:paraId="50E8CAA5" w14:textId="743C598E" w:rsidR="0070586C" w:rsidRDefault="0070586C" w:rsidP="0070586C">
      <w:pPr>
        <w:pStyle w:val="ListParagraph"/>
        <w:numPr>
          <w:ilvl w:val="1"/>
          <w:numId w:val="7"/>
        </w:numPr>
      </w:pPr>
      <w:r>
        <w:t>Read operation</w:t>
      </w:r>
    </w:p>
    <w:p w14:paraId="0DB30B70" w14:textId="4A44A33B" w:rsidR="0070586C" w:rsidRDefault="0070586C" w:rsidP="0070586C">
      <w:pPr>
        <w:pStyle w:val="ListParagraph"/>
        <w:numPr>
          <w:ilvl w:val="1"/>
          <w:numId w:val="7"/>
        </w:numPr>
      </w:pPr>
      <w:r>
        <w:t xml:space="preserve">Filter on </w:t>
      </w:r>
      <w:proofErr w:type="spellStart"/>
      <w:r>
        <w:t>UserId</w:t>
      </w:r>
      <w:proofErr w:type="spellEnd"/>
    </w:p>
    <w:p w14:paraId="28CA85F4" w14:textId="4636F802" w:rsidR="0070586C" w:rsidRDefault="0070586C" w:rsidP="0070586C">
      <w:pPr>
        <w:pStyle w:val="ListParagraph"/>
        <w:numPr>
          <w:ilvl w:val="1"/>
          <w:numId w:val="7"/>
        </w:numPr>
      </w:pPr>
      <w:r>
        <w:t>Use information to retrieve association recommendation</w:t>
      </w:r>
    </w:p>
    <w:p w14:paraId="7C81B94E" w14:textId="77777777" w:rsidR="0070586C" w:rsidRDefault="006551BA" w:rsidP="0070586C">
      <w:r>
        <w:rPr>
          <w:noProof/>
        </w:rPr>
        <w:drawing>
          <wp:inline distT="0" distB="0" distL="0" distR="0" wp14:anchorId="0525F586" wp14:editId="1C48C44A">
            <wp:extent cx="5943600" cy="3207385"/>
            <wp:effectExtent l="19050" t="19050" r="19050" b="1206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738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7AED31C" w14:textId="77777777" w:rsidR="00C82C55" w:rsidRDefault="00C82C55">
      <w:r>
        <w:br w:type="page"/>
      </w:r>
    </w:p>
    <w:p w14:paraId="28E590B2" w14:textId="77777777" w:rsidR="00C82C55" w:rsidRDefault="00D601B5" w:rsidP="00D601B5">
      <w:pPr>
        <w:pStyle w:val="Heading2"/>
      </w:pPr>
      <w:r>
        <w:lastRenderedPageBreak/>
        <w:t>Ratings</w:t>
      </w:r>
    </w:p>
    <w:p w14:paraId="09ECC6FF" w14:textId="45D53BF1" w:rsidR="00D601B5" w:rsidRDefault="001012CF" w:rsidP="001012CF">
      <w:pPr>
        <w:pStyle w:val="ListParagraph"/>
        <w:numPr>
          <w:ilvl w:val="0"/>
          <w:numId w:val="8"/>
        </w:numPr>
      </w:pPr>
      <w:r>
        <w:t>Get item rating:</w:t>
      </w:r>
    </w:p>
    <w:p w14:paraId="5B9ADF4E" w14:textId="206976E0" w:rsidR="001012CF" w:rsidRDefault="001012CF" w:rsidP="001012CF">
      <w:pPr>
        <w:pStyle w:val="ListParagraph"/>
        <w:numPr>
          <w:ilvl w:val="1"/>
          <w:numId w:val="8"/>
        </w:numPr>
      </w:pPr>
      <w:r>
        <w:t>Read operation</w:t>
      </w:r>
    </w:p>
    <w:p w14:paraId="5F7595CA" w14:textId="09023F8D" w:rsidR="001012CF" w:rsidRDefault="001012CF" w:rsidP="001012CF">
      <w:pPr>
        <w:pStyle w:val="ListParagraph"/>
        <w:numPr>
          <w:ilvl w:val="1"/>
          <w:numId w:val="8"/>
        </w:numPr>
      </w:pPr>
      <w:r>
        <w:t xml:space="preserve">Filter on </w:t>
      </w:r>
      <w:proofErr w:type="spellStart"/>
      <w:r>
        <w:t>UserId</w:t>
      </w:r>
      <w:proofErr w:type="spellEnd"/>
    </w:p>
    <w:p w14:paraId="3D005A26" w14:textId="364CC556" w:rsidR="001012CF" w:rsidRDefault="001012CF" w:rsidP="001012CF">
      <w:pPr>
        <w:pStyle w:val="ListParagraph"/>
        <w:numPr>
          <w:ilvl w:val="1"/>
          <w:numId w:val="8"/>
        </w:numPr>
      </w:pPr>
      <w:r>
        <w:t>Used to retrieve liked items from user</w:t>
      </w:r>
    </w:p>
    <w:p w14:paraId="518F2FA2" w14:textId="6354E4B5" w:rsidR="001012CF" w:rsidRDefault="001012CF" w:rsidP="001012CF">
      <w:pPr>
        <w:pStyle w:val="ListParagraph"/>
        <w:numPr>
          <w:ilvl w:val="1"/>
          <w:numId w:val="8"/>
        </w:numPr>
      </w:pPr>
      <w:r>
        <w:t>Home screen show</w:t>
      </w:r>
      <w:r w:rsidR="00020099">
        <w:t>s</w:t>
      </w:r>
      <w:r>
        <w:t xml:space="preserve"> the data</w:t>
      </w:r>
    </w:p>
    <w:p w14:paraId="7D232CCB" w14:textId="77777777" w:rsidR="001012CF" w:rsidRDefault="001012CF" w:rsidP="001012CF">
      <w:r>
        <w:rPr>
          <w:noProof/>
        </w:rPr>
        <w:drawing>
          <wp:inline distT="0" distB="0" distL="0" distR="0" wp14:anchorId="2E9F0B44" wp14:editId="268002CD">
            <wp:extent cx="5943600" cy="3019425"/>
            <wp:effectExtent l="19050" t="19050" r="19050" b="285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94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97A6ADF" w14:textId="77777777" w:rsidR="00991665" w:rsidRDefault="00991665">
      <w:r>
        <w:br w:type="page"/>
      </w:r>
    </w:p>
    <w:p w14:paraId="7862C20D" w14:textId="77777777" w:rsidR="00991665" w:rsidRDefault="00896352" w:rsidP="00E9636E">
      <w:pPr>
        <w:pStyle w:val="Heading2"/>
      </w:pPr>
      <w:proofErr w:type="spellStart"/>
      <w:r>
        <w:lastRenderedPageBreak/>
        <w:t>ItemAggregate</w:t>
      </w:r>
      <w:proofErr w:type="spellEnd"/>
    </w:p>
    <w:p w14:paraId="7FBB7324" w14:textId="4AD6D5FC" w:rsidR="00896352" w:rsidRDefault="00896352" w:rsidP="00896352">
      <w:pPr>
        <w:pStyle w:val="ListParagraph"/>
        <w:numPr>
          <w:ilvl w:val="0"/>
          <w:numId w:val="9"/>
        </w:numPr>
      </w:pPr>
      <w:r>
        <w:t>Get item aggregates:</w:t>
      </w:r>
    </w:p>
    <w:p w14:paraId="553D272F" w14:textId="2EDC0368" w:rsidR="00896352" w:rsidRDefault="00896352" w:rsidP="00896352">
      <w:pPr>
        <w:pStyle w:val="ListParagraph"/>
        <w:numPr>
          <w:ilvl w:val="1"/>
          <w:numId w:val="9"/>
        </w:numPr>
      </w:pPr>
      <w:r>
        <w:t>Read operation</w:t>
      </w:r>
    </w:p>
    <w:p w14:paraId="261520B3" w14:textId="497B84F9" w:rsidR="00896352" w:rsidRDefault="00896352" w:rsidP="00896352">
      <w:pPr>
        <w:pStyle w:val="ListParagraph"/>
        <w:numPr>
          <w:ilvl w:val="1"/>
          <w:numId w:val="9"/>
        </w:numPr>
      </w:pPr>
      <w:r>
        <w:t>No filter</w:t>
      </w:r>
    </w:p>
    <w:p w14:paraId="139438B7" w14:textId="22A91648" w:rsidR="00896352" w:rsidRDefault="00E9636E" w:rsidP="00896352">
      <w:pPr>
        <w:pStyle w:val="ListParagraph"/>
        <w:numPr>
          <w:ilvl w:val="1"/>
          <w:numId w:val="9"/>
        </w:numPr>
      </w:pPr>
      <w:r>
        <w:t xml:space="preserve">Order by </w:t>
      </w:r>
      <w:proofErr w:type="spellStart"/>
      <w:r>
        <w:t>BuyCount</w:t>
      </w:r>
      <w:proofErr w:type="spellEnd"/>
      <w:r>
        <w:t xml:space="preserve"> and take</w:t>
      </w:r>
    </w:p>
    <w:p w14:paraId="3850751C" w14:textId="4BC8891E" w:rsidR="00E9636E" w:rsidRDefault="00E9636E" w:rsidP="00896352">
      <w:pPr>
        <w:pStyle w:val="ListParagraph"/>
        <w:numPr>
          <w:ilvl w:val="1"/>
          <w:numId w:val="9"/>
        </w:numPr>
      </w:pPr>
      <w:r>
        <w:t>Used to identify top recommendation items</w:t>
      </w:r>
    </w:p>
    <w:p w14:paraId="01A98898" w14:textId="77777777" w:rsidR="00E9636E" w:rsidRDefault="00E9636E" w:rsidP="004929F6">
      <w:pPr>
        <w:pStyle w:val="Heading2"/>
      </w:pPr>
      <w:r>
        <w:t>Associations</w:t>
      </w:r>
    </w:p>
    <w:p w14:paraId="5FE9E564" w14:textId="6741303E" w:rsidR="00E9636E" w:rsidRDefault="00BF375B" w:rsidP="00BF375B">
      <w:pPr>
        <w:pStyle w:val="ListParagraph"/>
        <w:numPr>
          <w:ilvl w:val="0"/>
          <w:numId w:val="10"/>
        </w:numPr>
      </w:pPr>
      <w:r>
        <w:t>Get associations:</w:t>
      </w:r>
    </w:p>
    <w:p w14:paraId="2B1213AF" w14:textId="4AE4AD63" w:rsidR="00BF375B" w:rsidRDefault="00A07CE3" w:rsidP="00BF375B">
      <w:pPr>
        <w:pStyle w:val="ListParagraph"/>
        <w:numPr>
          <w:ilvl w:val="1"/>
          <w:numId w:val="10"/>
        </w:numPr>
      </w:pPr>
      <w:r>
        <w:t>Read operation</w:t>
      </w:r>
    </w:p>
    <w:p w14:paraId="6F89E428" w14:textId="41DC9A43" w:rsidR="00A07CE3" w:rsidRDefault="00A07CE3" w:rsidP="00BF375B">
      <w:pPr>
        <w:pStyle w:val="ListParagraph"/>
        <w:numPr>
          <w:ilvl w:val="1"/>
          <w:numId w:val="10"/>
        </w:numPr>
      </w:pPr>
      <w:r>
        <w:t>Filter on source and target column</w:t>
      </w:r>
    </w:p>
    <w:p w14:paraId="1802CC98" w14:textId="4716DA60" w:rsidR="00A07CE3" w:rsidRDefault="00A07CE3" w:rsidP="00BF375B">
      <w:pPr>
        <w:pStyle w:val="ListParagraph"/>
        <w:numPr>
          <w:ilvl w:val="1"/>
          <w:numId w:val="10"/>
        </w:numPr>
      </w:pPr>
      <w:r>
        <w:t>Order by descending confidence column</w:t>
      </w:r>
    </w:p>
    <w:p w14:paraId="3E6F92A6" w14:textId="52C46D24" w:rsidR="00A07CE3" w:rsidRDefault="00A07CE3" w:rsidP="00A07CE3">
      <w:pPr>
        <w:pStyle w:val="ListParagraph"/>
        <w:numPr>
          <w:ilvl w:val="1"/>
          <w:numId w:val="10"/>
        </w:numPr>
      </w:pPr>
      <w:r>
        <w:t>Used to identify association recommendation</w:t>
      </w:r>
    </w:p>
    <w:p w14:paraId="5959C351" w14:textId="77777777" w:rsidR="00A07CE3" w:rsidRDefault="001F07BB" w:rsidP="001F07BB">
      <w:pPr>
        <w:pStyle w:val="Heading2"/>
      </w:pPr>
      <w:r>
        <w:t xml:space="preserve">Similarity </w:t>
      </w:r>
    </w:p>
    <w:p w14:paraId="63A6F289" w14:textId="549BD6DE" w:rsidR="001F07BB" w:rsidRDefault="00825D9E" w:rsidP="001F07BB">
      <w:pPr>
        <w:pStyle w:val="ListParagraph"/>
        <w:numPr>
          <w:ilvl w:val="0"/>
          <w:numId w:val="11"/>
        </w:numPr>
      </w:pPr>
      <w:r>
        <w:t>Get similar items:</w:t>
      </w:r>
    </w:p>
    <w:p w14:paraId="16B35221" w14:textId="798EE5DA" w:rsidR="00825D9E" w:rsidRDefault="00BA751A" w:rsidP="00825D9E">
      <w:pPr>
        <w:pStyle w:val="ListParagraph"/>
        <w:numPr>
          <w:ilvl w:val="1"/>
          <w:numId w:val="11"/>
        </w:numPr>
      </w:pPr>
      <w:r>
        <w:t>Read operation</w:t>
      </w:r>
    </w:p>
    <w:p w14:paraId="78628617" w14:textId="0A6CA86E" w:rsidR="00BA751A" w:rsidRDefault="00BA751A" w:rsidP="00825D9E">
      <w:pPr>
        <w:pStyle w:val="ListParagraph"/>
        <w:numPr>
          <w:ilvl w:val="1"/>
          <w:numId w:val="11"/>
        </w:numPr>
      </w:pPr>
      <w:r>
        <w:t xml:space="preserve">Filter on </w:t>
      </w:r>
      <w:proofErr w:type="spellStart"/>
      <w:r>
        <w:t>sourceitemid</w:t>
      </w:r>
      <w:proofErr w:type="spellEnd"/>
      <w:r>
        <w:t xml:space="preserve">, </w:t>
      </w:r>
      <w:proofErr w:type="spellStart"/>
      <w:r>
        <w:t>targetitemid</w:t>
      </w:r>
      <w:proofErr w:type="spellEnd"/>
      <w:r w:rsidR="00020099">
        <w:t>,</w:t>
      </w:r>
      <w:r>
        <w:t xml:space="preserve"> and similarity</w:t>
      </w:r>
    </w:p>
    <w:p w14:paraId="76BF12D8" w14:textId="36014620" w:rsidR="00BA751A" w:rsidRDefault="00BA751A" w:rsidP="00BA751A">
      <w:pPr>
        <w:pStyle w:val="ListParagraph"/>
        <w:numPr>
          <w:ilvl w:val="1"/>
          <w:numId w:val="11"/>
        </w:numPr>
      </w:pPr>
      <w:r>
        <w:t>Used to identify c</w:t>
      </w:r>
      <w:r w:rsidRPr="00BA751A">
        <w:t>ollaborative</w:t>
      </w:r>
      <w:r w:rsidR="00020099">
        <w:t>-</w:t>
      </w:r>
      <w:r>
        <w:t>b</w:t>
      </w:r>
      <w:r w:rsidRPr="00BA751A">
        <w:t>ased</w:t>
      </w:r>
      <w:r>
        <w:t xml:space="preserve"> r</w:t>
      </w:r>
      <w:r w:rsidRPr="00BA751A">
        <w:t>ecommendation</w:t>
      </w:r>
      <w:bookmarkStart w:id="0" w:name="_GoBack"/>
      <w:bookmarkEnd w:id="0"/>
    </w:p>
    <w:p w14:paraId="1B42D74A" w14:textId="77777777" w:rsidR="00BA751A" w:rsidRDefault="00484FA6" w:rsidP="00484FA6">
      <w:pPr>
        <w:pStyle w:val="Heading2"/>
      </w:pPr>
      <w:proofErr w:type="spellStart"/>
      <w:r>
        <w:t>ItemCategory</w:t>
      </w:r>
      <w:proofErr w:type="spellEnd"/>
    </w:p>
    <w:p w14:paraId="6E49FE3B" w14:textId="77777777" w:rsidR="00484FA6" w:rsidRDefault="00484FA6" w:rsidP="00484FA6">
      <w:r>
        <w:t>Not used in web app</w:t>
      </w:r>
    </w:p>
    <w:sectPr w:rsidR="00484F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613770"/>
    <w:multiLevelType w:val="hybridMultilevel"/>
    <w:tmpl w:val="7D8834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FF5BBF"/>
    <w:multiLevelType w:val="hybridMultilevel"/>
    <w:tmpl w:val="7D8834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067339"/>
    <w:multiLevelType w:val="hybridMultilevel"/>
    <w:tmpl w:val="7D8834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4E7915"/>
    <w:multiLevelType w:val="hybridMultilevel"/>
    <w:tmpl w:val="7D8834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C96953"/>
    <w:multiLevelType w:val="hybridMultilevel"/>
    <w:tmpl w:val="7D8834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0A4083"/>
    <w:multiLevelType w:val="hybridMultilevel"/>
    <w:tmpl w:val="7D8834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C966B54"/>
    <w:multiLevelType w:val="hybridMultilevel"/>
    <w:tmpl w:val="7D8834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33C3B1B"/>
    <w:multiLevelType w:val="hybridMultilevel"/>
    <w:tmpl w:val="7D8834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724196F"/>
    <w:multiLevelType w:val="hybridMultilevel"/>
    <w:tmpl w:val="7D8834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5964B5B"/>
    <w:multiLevelType w:val="hybridMultilevel"/>
    <w:tmpl w:val="78D4CE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6FC6D3D"/>
    <w:multiLevelType w:val="hybridMultilevel"/>
    <w:tmpl w:val="792CFF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"/>
  </w:num>
  <w:num w:numId="3">
    <w:abstractNumId w:val="5"/>
  </w:num>
  <w:num w:numId="4">
    <w:abstractNumId w:val="9"/>
  </w:num>
  <w:num w:numId="5">
    <w:abstractNumId w:val="0"/>
  </w:num>
  <w:num w:numId="6">
    <w:abstractNumId w:val="7"/>
  </w:num>
  <w:num w:numId="7">
    <w:abstractNumId w:val="2"/>
  </w:num>
  <w:num w:numId="8">
    <w:abstractNumId w:val="3"/>
  </w:num>
  <w:num w:numId="9">
    <w:abstractNumId w:val="6"/>
  </w:num>
  <w:num w:numId="10">
    <w:abstractNumId w:val="8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wtDA0MTI2N7e0NDdT0lEKTi0uzszPAykwrAUAkK78cywAAAA="/>
  </w:docVars>
  <w:rsids>
    <w:rsidRoot w:val="00344F79"/>
    <w:rsid w:val="00017072"/>
    <w:rsid w:val="00020099"/>
    <w:rsid w:val="000719D8"/>
    <w:rsid w:val="00076C20"/>
    <w:rsid w:val="00090923"/>
    <w:rsid w:val="001012CF"/>
    <w:rsid w:val="00107E5D"/>
    <w:rsid w:val="001204D7"/>
    <w:rsid w:val="001A4063"/>
    <w:rsid w:val="001E2DCA"/>
    <w:rsid w:val="001F07BB"/>
    <w:rsid w:val="00213DCA"/>
    <w:rsid w:val="00226218"/>
    <w:rsid w:val="00271C20"/>
    <w:rsid w:val="002737EF"/>
    <w:rsid w:val="002B45E7"/>
    <w:rsid w:val="002F5C97"/>
    <w:rsid w:val="00344F79"/>
    <w:rsid w:val="00353906"/>
    <w:rsid w:val="003A6B3E"/>
    <w:rsid w:val="003E726F"/>
    <w:rsid w:val="0042428C"/>
    <w:rsid w:val="00484FA6"/>
    <w:rsid w:val="0049199C"/>
    <w:rsid w:val="004929F6"/>
    <w:rsid w:val="00493D42"/>
    <w:rsid w:val="005143F8"/>
    <w:rsid w:val="00526700"/>
    <w:rsid w:val="005608E0"/>
    <w:rsid w:val="00590D45"/>
    <w:rsid w:val="00597856"/>
    <w:rsid w:val="005F6520"/>
    <w:rsid w:val="006551BA"/>
    <w:rsid w:val="00681192"/>
    <w:rsid w:val="00683106"/>
    <w:rsid w:val="00685720"/>
    <w:rsid w:val="006E163B"/>
    <w:rsid w:val="0070586C"/>
    <w:rsid w:val="00725214"/>
    <w:rsid w:val="00732184"/>
    <w:rsid w:val="00767C29"/>
    <w:rsid w:val="0078735C"/>
    <w:rsid w:val="007B2B86"/>
    <w:rsid w:val="007F6D78"/>
    <w:rsid w:val="00807F78"/>
    <w:rsid w:val="00825D9E"/>
    <w:rsid w:val="0089175A"/>
    <w:rsid w:val="00896352"/>
    <w:rsid w:val="00957B79"/>
    <w:rsid w:val="0096280F"/>
    <w:rsid w:val="00991665"/>
    <w:rsid w:val="00993B6E"/>
    <w:rsid w:val="009A63B3"/>
    <w:rsid w:val="009D2A67"/>
    <w:rsid w:val="009F74F5"/>
    <w:rsid w:val="00A02064"/>
    <w:rsid w:val="00A07CE3"/>
    <w:rsid w:val="00A251BB"/>
    <w:rsid w:val="00A33F64"/>
    <w:rsid w:val="00AB7772"/>
    <w:rsid w:val="00AC3938"/>
    <w:rsid w:val="00AD2563"/>
    <w:rsid w:val="00AF1657"/>
    <w:rsid w:val="00B036CD"/>
    <w:rsid w:val="00B525A9"/>
    <w:rsid w:val="00B571FE"/>
    <w:rsid w:val="00B70208"/>
    <w:rsid w:val="00B915B4"/>
    <w:rsid w:val="00B979F0"/>
    <w:rsid w:val="00BA751A"/>
    <w:rsid w:val="00BF375B"/>
    <w:rsid w:val="00C4313F"/>
    <w:rsid w:val="00C75957"/>
    <w:rsid w:val="00C82C55"/>
    <w:rsid w:val="00D26182"/>
    <w:rsid w:val="00D36B86"/>
    <w:rsid w:val="00D601B5"/>
    <w:rsid w:val="00D93E6A"/>
    <w:rsid w:val="00DC1D26"/>
    <w:rsid w:val="00E2057B"/>
    <w:rsid w:val="00E349A9"/>
    <w:rsid w:val="00E54D3B"/>
    <w:rsid w:val="00E9636E"/>
    <w:rsid w:val="00EB2109"/>
    <w:rsid w:val="00EC4239"/>
    <w:rsid w:val="00F40BFA"/>
    <w:rsid w:val="00F92D2B"/>
    <w:rsid w:val="00FD67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5B6FDA"/>
  <w15:chartTrackingRefBased/>
  <w15:docId w15:val="{AFBB1450-A937-40B7-B178-336691AB9B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44F7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07F7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44F7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0719D8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807F7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customXml" Target="../customXml/item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19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2D61D9A00A5041B210DE23A0FE8625" ma:contentTypeVersion="24" ma:contentTypeDescription="Create a new document." ma:contentTypeScope="" ma:versionID="839773bd44a51a311d8e2846b7142e4b">
  <xsd:schema xmlns:xsd="http://www.w3.org/2001/XMLSchema" xmlns:xs="http://www.w3.org/2001/XMLSchema" xmlns:p="http://schemas.microsoft.com/office/2006/metadata/properties" xmlns:ns1="http://schemas.microsoft.com/sharepoint/v3" xmlns:ns2="675661ce-a921-4ef4-be83-dd19f3c4cc86" xmlns:ns3="4343a8c8-d2d9-429e-8dd3-28f02b2ba4f5" xmlns:ns4="230e9df3-be65-4c73-a93b-d1236ebd677e" targetNamespace="http://schemas.microsoft.com/office/2006/metadata/properties" ma:root="true" ma:fieldsID="7f43399919387af8e2a3ad2b19a547db" ns1:_="" ns2:_="" ns3:_="" ns4:_="">
    <xsd:import namespace="http://schemas.microsoft.com/sharepoint/v3"/>
    <xsd:import namespace="675661ce-a921-4ef4-be83-dd19f3c4cc86"/>
    <xsd:import namespace="4343a8c8-d2d9-429e-8dd3-28f02b2ba4f5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Tag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Sequence_x0020_of_x0020_Material" minOccurs="0"/>
                <xsd:element ref="ns2:Description" minOccurs="0"/>
                <xsd:element ref="ns2:Internal_x0020_MSFT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OHOrder" minOccurs="0"/>
                <xsd:element ref="ns3:SharedWithUsers" minOccurs="0"/>
                <xsd:element ref="ns3:SharedWithDetails" minOccurs="0"/>
                <xsd:element ref="ns2:MaterialType" minOccurs="0"/>
                <xsd:element ref="ns2:OrderNo_x002e_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5661ce-a921-4ef4-be83-dd19f3c4cc86" elementFormDefault="qualified">
    <xsd:import namespace="http://schemas.microsoft.com/office/2006/documentManagement/types"/>
    <xsd:import namespace="http://schemas.microsoft.com/office/infopath/2007/PartnerControls"/>
    <xsd:element name="Tag" ma:index="8" nillable="true" ma:displayName="Role" ma:format="Dropdown" ma:internalName="Tag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PM"/>
                    <xsd:enumeration value="Lead Coach"/>
                    <xsd:enumeration value="Coach"/>
                  </xsd:restriction>
                </xsd:simpleType>
              </xsd:element>
            </xsd:sequence>
          </xsd:extension>
        </xsd:complexContent>
      </xsd:complex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Sequence_x0020_of_x0020_Material" ma:index="13" nillable="true" ma:displayName="Stage" ma:format="Dropdown" ma:indexed="true" ma:internalName="Sequence_x0020_of_x0020_Material">
      <xsd:simpleType>
        <xsd:restriction base="dms:Choice">
          <xsd:enumeration value="1. Pre-Event"/>
          <xsd:enumeration value="2. Recruitment"/>
          <xsd:enumeration value="3. Coach Prep and Planning"/>
          <xsd:enumeration value="4. Day of Event"/>
          <xsd:enumeration value="5. Close &amp; Reporting"/>
          <xsd:enumeration value="Resource"/>
          <xsd:enumeration value="Tool"/>
        </xsd:restriction>
      </xsd:simpleType>
    </xsd:element>
    <xsd:element name="Description" ma:index="14" nillable="true" ma:displayName="Description" ma:format="Dropdown" ma:internalName="Description">
      <xsd:simpleType>
        <xsd:restriction base="dms:Note">
          <xsd:maxLength value="255"/>
        </xsd:restriction>
      </xsd:simpleType>
    </xsd:element>
    <xsd:element name="Internal_x0020_MSFT" ma:index="15" nillable="true" ma:displayName="Internal MSFT" ma:format="RadioButtons" ma:internalName="Internal_x0020_MSFT">
      <xsd:simpleType>
        <xsd:restriction base="dms:Choice">
          <xsd:enumeration value="Internal MSFT Only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OHOrder" ma:index="19" nillable="true" ma:displayName="OH Order" ma:format="Dropdown" ma:internalName="OHOrder" ma:percentage="FALSE">
      <xsd:simpleType>
        <xsd:restriction base="dms:Number"/>
      </xsd:simpleType>
    </xsd:element>
    <xsd:element name="MaterialType" ma:index="22" nillable="true" ma:displayName="Material Type" ma:format="Dropdown" ma:internalName="MaterialTyp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Tool"/>
                    <xsd:enumeration value="Template"/>
                    <xsd:enumeration value="Presentation Ready Deck"/>
                    <xsd:enumeration value="Website"/>
                    <xsd:enumeration value="Contact"/>
                    <xsd:enumeration value="Form"/>
                    <xsd:enumeration value="Training Deck"/>
                    <xsd:enumeration value="Resource"/>
                  </xsd:restriction>
                </xsd:simpleType>
              </xsd:element>
            </xsd:sequence>
          </xsd:extension>
        </xsd:complexContent>
      </xsd:complexType>
    </xsd:element>
    <xsd:element name="OrderNo_x002e_" ma:index="23" nillable="true" ma:displayName="Order No." ma:decimals="0" ma:format="Dropdown" ma:indexed="true" ma:internalName="OrderNo_x002e_" ma:percentage="FALSE">
      <xsd:simpleType>
        <xsd:restriction base="dms:Number"/>
      </xsd:simpleType>
    </xsd:element>
    <xsd:element name="MediaServiceDateTaken" ma:index="2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9" nillable="true" ma:taxonomy="true" ma:internalName="lcf76f155ced4ddcb4097134ff3c332f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43a8c8-d2d9-429e-8dd3-28f02b2ba4f5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30" nillable="true" ma:displayName="Taxonomy Catch All Column" ma:hidden="true" ma:list="{76cd002a-39bf-43af-937e-7914824e19df}" ma:internalName="TaxCatchAll" ma:showField="CatchAllData" ma:web="4343a8c8-d2d9-429e-8dd3-28f02b2ba4f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aterialType xmlns="675661ce-a921-4ef4-be83-dd19f3c4cc86" xsi:nil="true"/>
    <_ip_UnifiedCompliancePolicyUIAction xmlns="http://schemas.microsoft.com/sharepoint/v3" xsi:nil="true"/>
    <Description xmlns="675661ce-a921-4ef4-be83-dd19f3c4cc86" xsi:nil="true"/>
    <lcf76f155ced4ddcb4097134ff3c332f xmlns="675661ce-a921-4ef4-be83-dd19f3c4cc86">
      <Terms xmlns="http://schemas.microsoft.com/office/infopath/2007/PartnerControls"/>
    </lcf76f155ced4ddcb4097134ff3c332f>
    <Tag xmlns="675661ce-a921-4ef4-be83-dd19f3c4cc86" xsi:nil="true"/>
    <_ip_UnifiedCompliancePolicyProperties xmlns="http://schemas.microsoft.com/sharepoint/v3" xsi:nil="true"/>
    <OHOrder xmlns="675661ce-a921-4ef4-be83-dd19f3c4cc86" xsi:nil="true"/>
    <Internal_x0020_MSFT xmlns="675661ce-a921-4ef4-be83-dd19f3c4cc86" xsi:nil="true"/>
    <OrderNo_x002e_ xmlns="675661ce-a921-4ef4-be83-dd19f3c4cc86" xsi:nil="true"/>
    <Sequence_x0020_of_x0020_Material xmlns="675661ce-a921-4ef4-be83-dd19f3c4cc86" xsi:nil="true"/>
    <TaxCatchAll xmlns="230e9df3-be65-4c73-a93b-d1236ebd677e" xsi:nil="true"/>
  </documentManagement>
</p:properties>
</file>

<file path=customXml/itemProps1.xml><?xml version="1.0" encoding="utf-8"?>
<ds:datastoreItem xmlns:ds="http://schemas.openxmlformats.org/officeDocument/2006/customXml" ds:itemID="{BDA81E97-7166-4394-A368-00DF9CC398F6}"/>
</file>

<file path=customXml/itemProps2.xml><?xml version="1.0" encoding="utf-8"?>
<ds:datastoreItem xmlns:ds="http://schemas.openxmlformats.org/officeDocument/2006/customXml" ds:itemID="{9C0145B2-DBD1-498B-A34E-29C27D363716}"/>
</file>

<file path=customXml/itemProps3.xml><?xml version="1.0" encoding="utf-8"?>
<ds:datastoreItem xmlns:ds="http://schemas.openxmlformats.org/officeDocument/2006/customXml" ds:itemID="{8DB35B86-9428-4164-B052-C683F36DDA7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0</TotalTime>
  <Pages>10</Pages>
  <Words>368</Words>
  <Characters>209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v1</dc:creator>
  <cp:keywords/>
  <dc:description/>
  <cp:lastModifiedBy>Joel Hulen</cp:lastModifiedBy>
  <cp:revision>146</cp:revision>
  <dcterms:created xsi:type="dcterms:W3CDTF">2019-12-02T06:19:00Z</dcterms:created>
  <dcterms:modified xsi:type="dcterms:W3CDTF">2019-12-03T0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2D61D9A00A5041B210DE23A0FE8625</vt:lpwstr>
  </property>
</Properties>
</file>